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BC5902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BC5902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BC5902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BC5902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BC5902">
        <w:rPr>
          <w:rFonts w:ascii="Calibri" w:hAnsi="Calibri"/>
          <w:b/>
          <w:color w:val="0070C0"/>
          <w:spacing w:val="-2"/>
          <w:sz w:val="32"/>
        </w:rPr>
        <w:t>rogramm</w:t>
      </w:r>
      <w:r w:rsidR="00444932" w:rsidRPr="00BC590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3C1321" w:rsidRPr="00BC5902">
        <w:rPr>
          <w:rFonts w:ascii="Calibri" w:hAnsi="Calibri"/>
          <w:b/>
          <w:color w:val="0070C0"/>
          <w:spacing w:val="-2"/>
          <w:sz w:val="32"/>
        </w:rPr>
        <w:t xml:space="preserve"> en</w:t>
      </w:r>
      <w:r w:rsidR="00C47EE9" w:rsidRPr="00BC5902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3C1321" w:rsidRPr="00BC5902">
        <w:rPr>
          <w:rFonts w:ascii="Calibri" w:hAnsi="Calibri"/>
          <w:b/>
          <w:bCs/>
          <w:color w:val="0070C0"/>
          <w:spacing w:val="-2"/>
          <w:sz w:val="32"/>
        </w:rPr>
        <w:t>sécurité</w:t>
      </w:r>
      <w:r w:rsidR="003C1321" w:rsidRPr="00BC5902">
        <w:rPr>
          <w:rFonts w:ascii="Calibri" w:hAnsi="Calibri"/>
          <w:b/>
          <w:color w:val="0070C0"/>
          <w:spacing w:val="-2"/>
          <w:sz w:val="32"/>
        </w:rPr>
        <w:t xml:space="preserve"> et </w:t>
      </w:r>
      <w:r w:rsidR="003C1321" w:rsidRPr="00BC5902">
        <w:rPr>
          <w:rFonts w:ascii="Calibri" w:hAnsi="Calibri"/>
          <w:b/>
          <w:bCs/>
          <w:color w:val="0070C0"/>
          <w:spacing w:val="-2"/>
          <w:sz w:val="32"/>
        </w:rPr>
        <w:t xml:space="preserve">santé </w:t>
      </w:r>
      <w:r w:rsidR="003C1321" w:rsidRPr="00BC5902">
        <w:rPr>
          <w:rFonts w:ascii="Calibri" w:hAnsi="Calibri"/>
          <w:b/>
          <w:color w:val="0070C0"/>
          <w:spacing w:val="-2"/>
          <w:sz w:val="32"/>
        </w:rPr>
        <w:t xml:space="preserve">au </w:t>
      </w:r>
      <w:r w:rsidR="003C1321" w:rsidRPr="00BC5902">
        <w:rPr>
          <w:rFonts w:ascii="Calibri" w:hAnsi="Calibri"/>
          <w:b/>
          <w:bCs/>
          <w:color w:val="0070C0"/>
          <w:spacing w:val="-2"/>
          <w:sz w:val="32"/>
        </w:rPr>
        <w:t>travail</w:t>
      </w:r>
      <w:r w:rsidR="003C1321" w:rsidRPr="00BC5902">
        <w:rPr>
          <w:rFonts w:ascii="Calibri" w:hAnsi="Calibri"/>
          <w:b/>
          <w:color w:val="0070C0"/>
          <w:spacing w:val="-2"/>
          <w:sz w:val="32"/>
        </w:rPr>
        <w:t xml:space="preserve"> dans les</w:t>
      </w:r>
      <w:r w:rsidR="00C47EE9" w:rsidRPr="00BC5902">
        <w:rPr>
          <w:rFonts w:ascii="Calibri" w:hAnsi="Calibri"/>
          <w:b/>
          <w:color w:val="0070C0"/>
          <w:spacing w:val="-2"/>
          <w:sz w:val="32"/>
        </w:rPr>
        <w:t xml:space="preserve"> pays membres de l</w:t>
      </w:r>
      <w:r w:rsidR="003C1321" w:rsidRPr="00BC5902">
        <w:rPr>
          <w:rFonts w:ascii="Calibri" w:hAnsi="Calibri" w:cs="Calibri"/>
          <w:b/>
          <w:color w:val="0070C0"/>
          <w:spacing w:val="-2"/>
          <w:sz w:val="32"/>
          <w:cs/>
        </w:rPr>
        <w:t>'</w:t>
      </w:r>
      <w:r w:rsidR="00C47EE9" w:rsidRPr="00BC5902">
        <w:rPr>
          <w:rFonts w:ascii="Calibri" w:hAnsi="Calibri"/>
          <w:b/>
          <w:color w:val="0070C0"/>
          <w:spacing w:val="-2"/>
          <w:sz w:val="32"/>
        </w:rPr>
        <w:t>OCI</w:t>
      </w:r>
      <w:r w:rsidR="00444932" w:rsidRPr="00BC5902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3C1321" w:rsidRPr="00BC5902">
        <w:rPr>
          <w:rFonts w:ascii="Calibri" w:hAnsi="Calibri"/>
          <w:b/>
          <w:color w:val="0070C0"/>
          <w:spacing w:val="-2"/>
          <w:sz w:val="32"/>
        </w:rPr>
        <w:t>(</w:t>
      </w:r>
      <w:proofErr w:type="spellStart"/>
      <w:r w:rsidR="003C1321" w:rsidRPr="00BC5902">
        <w:rPr>
          <w:rFonts w:ascii="Calibri" w:hAnsi="Calibri"/>
          <w:b/>
          <w:color w:val="0070C0"/>
          <w:spacing w:val="-2"/>
          <w:sz w:val="32"/>
        </w:rPr>
        <w:t>OSH</w:t>
      </w:r>
      <w:r w:rsidR="00444932" w:rsidRPr="00BC5902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BC5902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BC5902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BC5902" w:rsidTr="00C47EE9">
        <w:tc>
          <w:tcPr>
            <w:tcW w:w="9245" w:type="dxa"/>
            <w:shd w:val="clear" w:color="auto" w:fill="FDE9D9"/>
          </w:tcPr>
          <w:p w:rsidR="00C47EE9" w:rsidRPr="00BC5902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BC5902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BC5902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charger ce formulaire dans votre ordinateur</w:t>
            </w:r>
          </w:p>
          <w:p w:rsidR="00C47EE9" w:rsidRPr="00BC5902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 xml:space="preserve">Remplir le formulaire </w:t>
            </w:r>
            <w:r w:rsidR="006065D7" w:rsidRPr="00BC5902">
              <w:rPr>
                <w:rFonts w:ascii="Arial" w:hAnsi="Arial"/>
              </w:rPr>
              <w:t>de façon électronique</w:t>
            </w:r>
            <w:r w:rsidRPr="00BC5902">
              <w:rPr>
                <w:rFonts w:ascii="Arial" w:hAnsi="Arial"/>
              </w:rPr>
              <w:t xml:space="preserve"> et le sauvegarder</w:t>
            </w:r>
          </w:p>
          <w:p w:rsidR="00C47EE9" w:rsidRPr="00BC5902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Envoyer le formulaire rempli à l</w:t>
            </w:r>
            <w:r w:rsidRPr="00BC5902">
              <w:rPr>
                <w:rFonts w:ascii="Arial" w:hAnsi="Arial" w:cs="Arial"/>
                <w:cs/>
              </w:rPr>
              <w:t>’</w:t>
            </w:r>
            <w:r w:rsidRPr="00BC5902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BC5902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BC5902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BC5902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BC5902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BC5902">
        <w:rPr>
          <w:rFonts w:ascii="Calibri" w:hAnsi="Calibri"/>
          <w:b/>
          <w:color w:val="0070C0"/>
          <w:spacing w:val="-2"/>
          <w:sz w:val="28"/>
        </w:rPr>
        <w:t>/. /</w:t>
      </w:r>
      <w:r w:rsidRPr="00BC5902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BC5902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>Réalisé dans le cadre des programmes de renforcement des capacités (</w:t>
      </w:r>
      <w:proofErr w:type="spellStart"/>
      <w:r w:rsidRPr="00BC5902">
        <w:rPr>
          <w:rFonts w:ascii="Arial" w:hAnsi="Arial"/>
        </w:rPr>
        <w:t>CaB</w:t>
      </w:r>
      <w:proofErr w:type="spellEnd"/>
      <w:r w:rsidRPr="00BC5902">
        <w:rPr>
          <w:rFonts w:ascii="Arial" w:hAnsi="Arial"/>
        </w:rPr>
        <w:t>) du Centre de recherches statistiques, économiques et sociales et de formation pour les pays islamiques (SESRIC), l</w:t>
      </w:r>
      <w:r w:rsidRPr="00BC5902">
        <w:rPr>
          <w:rFonts w:ascii="Arial" w:hAnsi="Arial" w:cs="Arial"/>
          <w:cs/>
        </w:rPr>
        <w:t>’</w:t>
      </w:r>
      <w:r w:rsidRPr="00BC5902">
        <w:rPr>
          <w:rFonts w:ascii="Arial" w:hAnsi="Arial"/>
        </w:rPr>
        <w:t xml:space="preserve">objectif de ce questionnaire </w:t>
      </w:r>
      <w:r w:rsidR="00DC4204" w:rsidRPr="00BC5902">
        <w:rPr>
          <w:rFonts w:ascii="Arial" w:hAnsi="Arial"/>
        </w:rPr>
        <w:t xml:space="preserve">consiste à </w:t>
      </w:r>
      <w:r w:rsidR="005F2C6A" w:rsidRPr="00BC5902">
        <w:rPr>
          <w:rFonts w:ascii="Arial" w:hAnsi="Arial"/>
        </w:rPr>
        <w:t>identifier</w:t>
      </w:r>
      <w:r w:rsidRPr="00BC5902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A97C90" w:rsidRPr="005F2C6A">
        <w:rPr>
          <w:rFonts w:ascii="Arial" w:hAnsi="Arial"/>
        </w:rPr>
        <w:t>États membres</w:t>
      </w:r>
      <w:r w:rsidR="00A97C90" w:rsidRPr="00BC5902">
        <w:rPr>
          <w:rFonts w:ascii="Arial" w:hAnsi="Arial"/>
        </w:rPr>
        <w:t xml:space="preserve"> </w:t>
      </w:r>
      <w:r w:rsidRPr="00BC5902">
        <w:rPr>
          <w:rFonts w:ascii="Arial" w:hAnsi="Arial"/>
        </w:rPr>
        <w:t>de l'OCI seront d</w:t>
      </w:r>
      <w:r w:rsidRPr="00BC5902">
        <w:rPr>
          <w:rFonts w:ascii="Arial" w:hAnsi="Arial" w:cs="Arial"/>
          <w:cs/>
        </w:rPr>
        <w:t>’</w:t>
      </w:r>
      <w:r w:rsidRPr="00BC5902">
        <w:rPr>
          <w:rFonts w:ascii="Arial" w:hAnsi="Arial"/>
        </w:rPr>
        <w:t xml:space="preserve">abord étudiés et </w:t>
      </w:r>
      <w:r w:rsidR="00DC4204" w:rsidRPr="00BC5902">
        <w:rPr>
          <w:rFonts w:ascii="Arial" w:hAnsi="Arial"/>
        </w:rPr>
        <w:t>ensuite les faire correspondre</w:t>
      </w:r>
      <w:r w:rsidRPr="00BC5902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 xml:space="preserve">Pour la partie 1, veuillez fournir </w:t>
      </w:r>
      <w:r w:rsidR="00DC4204" w:rsidRPr="00BC5902">
        <w:rPr>
          <w:rFonts w:ascii="Arial" w:hAnsi="Arial"/>
        </w:rPr>
        <w:t>d</w:t>
      </w:r>
      <w:r w:rsidRPr="00BC5902">
        <w:rPr>
          <w:rFonts w:ascii="Arial" w:hAnsi="Arial"/>
        </w:rPr>
        <w:t xml:space="preserve">es </w:t>
      </w:r>
      <w:r w:rsidR="00DC4204" w:rsidRPr="00BC5902">
        <w:rPr>
          <w:rFonts w:ascii="Arial" w:hAnsi="Arial"/>
        </w:rPr>
        <w:t>renseignements</w:t>
      </w:r>
      <w:r w:rsidRPr="00BC5902">
        <w:rPr>
          <w:rFonts w:ascii="Arial" w:hAnsi="Arial"/>
        </w:rPr>
        <w:t xml:space="preserve"> </w:t>
      </w:r>
      <w:r w:rsidR="00DC4204" w:rsidRPr="00BC5902">
        <w:rPr>
          <w:rFonts w:ascii="Arial" w:hAnsi="Arial"/>
        </w:rPr>
        <w:t>sur</w:t>
      </w:r>
      <w:r w:rsidRPr="00BC5902">
        <w:rPr>
          <w:rFonts w:ascii="Arial" w:hAnsi="Arial"/>
        </w:rPr>
        <w:t xml:space="preserve"> votre institution</w:t>
      </w:r>
      <w:r w:rsidR="00E21E53" w:rsidRPr="00BC5902">
        <w:rPr>
          <w:rFonts w:ascii="Arial" w:hAnsi="Arial"/>
        </w:rPr>
        <w:t>, le responsable, le</w:t>
      </w:r>
      <w:r w:rsidRPr="00BC5902">
        <w:rPr>
          <w:rFonts w:ascii="Arial" w:hAnsi="Arial"/>
        </w:rPr>
        <w:t xml:space="preserve"> point focal qui répond au questionnaire, ainsi </w:t>
      </w:r>
      <w:r w:rsidR="00E21E53" w:rsidRPr="00BC5902">
        <w:rPr>
          <w:rFonts w:ascii="Arial" w:hAnsi="Arial"/>
        </w:rPr>
        <w:t>que celles d’une</w:t>
      </w:r>
      <w:r w:rsidRPr="00BC5902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BC5902">
        <w:rPr>
          <w:rFonts w:ascii="Arial" w:hAnsi="Arial"/>
        </w:rPr>
        <w:t>correspondante</w:t>
      </w:r>
      <w:r w:rsidRPr="00BC5902">
        <w:rPr>
          <w:rFonts w:ascii="Arial" w:hAnsi="Arial"/>
        </w:rPr>
        <w:t xml:space="preserve">. Si votre </w:t>
      </w:r>
      <w:r w:rsidR="005F2C6A" w:rsidRPr="00BC5902">
        <w:rPr>
          <w:rFonts w:ascii="Arial" w:hAnsi="Arial"/>
        </w:rPr>
        <w:t>institution ne</w:t>
      </w:r>
      <w:r w:rsidRPr="00BC5902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BC5902">
        <w:rPr>
          <w:rFonts w:ascii="Arial" w:eastAsia="Arial" w:hAnsi="Arial" w:cs="Arial"/>
        </w:rPr>
        <w:t xml:space="preserve"> </w:t>
      </w:r>
      <w:r w:rsidRPr="00BC5902">
        <w:rPr>
          <w:rFonts w:ascii="Arial" w:hAnsi="Arial"/>
        </w:rPr>
        <w:t>Dans la colonne B, veuillez cocher en inscrivant une croix « X » si votre institution a besoin d</w:t>
      </w:r>
      <w:r w:rsidRPr="00BC5902">
        <w:rPr>
          <w:rFonts w:ascii="Arial" w:hAnsi="Arial" w:cs="Arial"/>
          <w:cs/>
        </w:rPr>
        <w:t>’</w:t>
      </w:r>
      <w:r w:rsidRPr="00BC5902">
        <w:rPr>
          <w:rFonts w:ascii="Arial" w:hAnsi="Arial"/>
        </w:rPr>
        <w:t xml:space="preserve">une formation à court terme pour l'activité </w:t>
      </w:r>
      <w:r w:rsidR="00E21E53" w:rsidRPr="00BC5902">
        <w:rPr>
          <w:rFonts w:ascii="Arial" w:hAnsi="Arial"/>
        </w:rPr>
        <w:t>correspondante</w:t>
      </w:r>
      <w:r w:rsidRPr="00BC5902">
        <w:rPr>
          <w:rFonts w:ascii="Arial" w:hAnsi="Arial"/>
        </w:rPr>
        <w:t>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BC5902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>Veuillez fournir les coordonnées de votre institution:</w:t>
      </w:r>
    </w:p>
    <w:p w:rsidR="00C47EE9" w:rsidRPr="00BC5902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om de l</w:t>
            </w:r>
            <w:r w:rsidRPr="00BC5902">
              <w:rPr>
                <w:rFonts w:ascii="Arial" w:hAnsi="Arial" w:cs="Arial"/>
                <w:b/>
                <w:cs/>
              </w:rPr>
              <w:t>’</w:t>
            </w:r>
            <w:r w:rsidRPr="00BC5902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om et prénom du responsable de l</w:t>
            </w:r>
            <w:r w:rsidRPr="00BC5902">
              <w:rPr>
                <w:rFonts w:ascii="Arial" w:hAnsi="Arial" w:cs="Arial"/>
                <w:b/>
                <w:cs/>
              </w:rPr>
              <w:t>’</w:t>
            </w:r>
            <w:r w:rsidRPr="00BC5902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rPr>
          <w:trHeight w:val="377"/>
        </w:trPr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BC5902" w:rsidRDefault="00E21E53" w:rsidP="00E21E53">
      <w:pPr>
        <w:ind w:left="360"/>
        <w:rPr>
          <w:rFonts w:ascii="Arial" w:hAnsi="Arial" w:cs="Arial"/>
        </w:rPr>
      </w:pP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>Veuillez fournir les coordonnées du point focal répondant au questionnaire:</w:t>
      </w:r>
    </w:p>
    <w:p w:rsidR="00C47EE9" w:rsidRPr="00BC5902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rPr>
          <w:trHeight w:val="117"/>
        </w:trPr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ind w:left="720" w:hanging="720"/>
        <w:rPr>
          <w:rFonts w:ascii="Arial" w:hAnsi="Arial" w:cs="Arial"/>
        </w:rPr>
      </w:pP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>Veuillez fournir les coordonnées d</w:t>
      </w:r>
      <w:r w:rsidRPr="00BC5902">
        <w:rPr>
          <w:rFonts w:ascii="Arial" w:hAnsi="Arial" w:cs="Arial"/>
          <w:cs/>
        </w:rPr>
        <w:t>’</w:t>
      </w:r>
      <w:r w:rsidRPr="00BC5902">
        <w:rPr>
          <w:rFonts w:ascii="Arial" w:hAnsi="Arial"/>
        </w:rPr>
        <w:t>une personne ressource supplémentaire:</w:t>
      </w:r>
    </w:p>
    <w:p w:rsidR="00C47EE9" w:rsidRPr="00BC5902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 xml:space="preserve">Veuillez indiquer l'ordre des langues dans lesquelles votre institution </w:t>
      </w:r>
      <w:r w:rsidR="00D26B02" w:rsidRPr="00BC5902">
        <w:rPr>
          <w:rFonts w:ascii="Arial" w:hAnsi="Arial"/>
        </w:rPr>
        <w:t xml:space="preserve">peut </w:t>
      </w:r>
      <w:r w:rsidR="00D26B02" w:rsidRPr="00BC5902">
        <w:rPr>
          <w:rFonts w:ascii="Arial" w:hAnsi="Arial"/>
          <w:b/>
          <w:u w:val="single"/>
        </w:rPr>
        <w:t>RECEVOIR</w:t>
      </w:r>
      <w:r w:rsidRPr="00BC5902">
        <w:rPr>
          <w:rFonts w:ascii="Arial" w:hAnsi="Arial"/>
        </w:rPr>
        <w:t xml:space="preserve"> un cour</w:t>
      </w:r>
      <w:r w:rsidR="00D26B02" w:rsidRPr="00BC5902">
        <w:rPr>
          <w:rFonts w:ascii="Arial" w:hAnsi="Arial"/>
        </w:rPr>
        <w:t>s</w:t>
      </w:r>
      <w:r w:rsidRPr="00BC5902">
        <w:rPr>
          <w:rFonts w:ascii="Arial" w:hAnsi="Arial"/>
        </w:rPr>
        <w:t xml:space="preserve"> de formation en </w:t>
      </w:r>
      <w:r w:rsidR="00E21E53" w:rsidRPr="00BC5902">
        <w:rPr>
          <w:rFonts w:ascii="Arial" w:hAnsi="Arial"/>
        </w:rPr>
        <w:t>inscrivant un « X »</w:t>
      </w:r>
      <w:r w:rsidRPr="00BC5902">
        <w:rPr>
          <w:rFonts w:ascii="Arial" w:hAnsi="Arial"/>
        </w:rPr>
        <w:t xml:space="preserve"> dans la colonne correspondante.</w:t>
      </w:r>
    </w:p>
    <w:p w:rsidR="00C47EE9" w:rsidRPr="00BC5902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BC5902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BC5902" w:rsidRDefault="00C47EE9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BC5902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BC5902">
        <w:rPr>
          <w:rFonts w:ascii="Arial" w:hAnsi="Arial"/>
        </w:rPr>
        <w:t xml:space="preserve">Veuillez indiquer l'ordre des langues dans lesquelles votre institution </w:t>
      </w:r>
      <w:r w:rsidR="005F2C6A" w:rsidRPr="00BC5902">
        <w:rPr>
          <w:rFonts w:ascii="Arial" w:hAnsi="Arial"/>
        </w:rPr>
        <w:t xml:space="preserve">peut </w:t>
      </w:r>
      <w:r w:rsidR="00E21E53" w:rsidRPr="00BC5902">
        <w:rPr>
          <w:rFonts w:ascii="Arial" w:hAnsi="Arial"/>
        </w:rPr>
        <w:t>fourn</w:t>
      </w:r>
      <w:r w:rsidR="00D647F4" w:rsidRPr="00BC5902">
        <w:rPr>
          <w:rFonts w:ascii="Arial" w:hAnsi="Arial"/>
        </w:rPr>
        <w:t xml:space="preserve">ir des </w:t>
      </w:r>
      <w:r w:rsidR="00E21E53" w:rsidRPr="00BC5902">
        <w:rPr>
          <w:rFonts w:ascii="Arial" w:hAnsi="Arial"/>
        </w:rPr>
        <w:t>expert</w:t>
      </w:r>
      <w:r w:rsidR="00D647F4" w:rsidRPr="00BC5902">
        <w:rPr>
          <w:rFonts w:ascii="Arial" w:hAnsi="Arial"/>
        </w:rPr>
        <w:t xml:space="preserve">s pour </w:t>
      </w:r>
      <w:r w:rsidR="005F2C6A" w:rsidRPr="00BC5902">
        <w:rPr>
          <w:rFonts w:ascii="Arial" w:hAnsi="Arial"/>
          <w:b/>
          <w:u w:val="single"/>
        </w:rPr>
        <w:t>DISPENSER</w:t>
      </w:r>
      <w:r w:rsidRPr="00BC5902">
        <w:rPr>
          <w:rFonts w:ascii="Arial" w:hAnsi="Arial"/>
        </w:rPr>
        <w:t xml:space="preserve"> un cour</w:t>
      </w:r>
      <w:r w:rsidR="005F2C6A" w:rsidRPr="00BC5902">
        <w:rPr>
          <w:rFonts w:ascii="Arial" w:hAnsi="Arial"/>
        </w:rPr>
        <w:t>s</w:t>
      </w:r>
      <w:r w:rsidRPr="00BC5902">
        <w:rPr>
          <w:rFonts w:ascii="Arial" w:hAnsi="Arial"/>
        </w:rPr>
        <w:t xml:space="preserve"> de formation dans d</w:t>
      </w:r>
      <w:r w:rsidRPr="00BC5902">
        <w:rPr>
          <w:rFonts w:ascii="Arial" w:hAnsi="Arial" w:cs="Arial"/>
          <w:cs/>
        </w:rPr>
        <w:t>’</w:t>
      </w:r>
      <w:r w:rsidRPr="00BC5902">
        <w:rPr>
          <w:rFonts w:ascii="Arial" w:hAnsi="Arial"/>
        </w:rPr>
        <w:t xml:space="preserve">autres pays en </w:t>
      </w:r>
      <w:r w:rsidR="00E21E53" w:rsidRPr="00BC5902">
        <w:rPr>
          <w:rFonts w:ascii="Arial" w:hAnsi="Arial"/>
        </w:rPr>
        <w:t>inscrivant un « X »</w:t>
      </w:r>
      <w:r w:rsidRPr="00BC5902">
        <w:rPr>
          <w:rFonts w:ascii="Arial" w:hAnsi="Arial"/>
        </w:rPr>
        <w:t xml:space="preserve"> dans la colonne correspondante.</w:t>
      </w:r>
    </w:p>
    <w:p w:rsidR="00C47EE9" w:rsidRPr="00BC5902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BC5902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BC5902" w:rsidRDefault="00C47EE9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u w:val="single"/>
              </w:rPr>
              <w:t>TROIS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BC5902" w:rsidRDefault="00C47EE9" w:rsidP="00C47EE9">
      <w:pPr>
        <w:spacing w:after="120"/>
        <w:rPr>
          <w:rFonts w:ascii="Arial" w:hAnsi="Arial" w:cs="Arial"/>
        </w:rPr>
      </w:pPr>
      <w:r w:rsidRPr="00BC5902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BC5902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BC5902">
        <w:br w:type="page"/>
      </w:r>
      <w:r w:rsidRPr="00BC5902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BC5902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BC5902">
        <w:rPr>
          <w:rFonts w:ascii="Arial" w:hAnsi="Arial"/>
        </w:rPr>
        <w:t>Pour chacun des sujets / domaines indiqués ci-dessous, veuillez renseigner:</w:t>
      </w:r>
    </w:p>
    <w:p w:rsidR="00C47EE9" w:rsidRPr="00BC5902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BC5902">
        <w:rPr>
          <w:rFonts w:ascii="Arial" w:hAnsi="Arial"/>
        </w:rPr>
        <w:t>si</w:t>
      </w:r>
      <w:proofErr w:type="gramEnd"/>
      <w:r w:rsidRPr="00BC5902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BC5902">
        <w:rPr>
          <w:rFonts w:ascii="Arial" w:hAnsi="Arial"/>
          <w:b/>
        </w:rPr>
        <w:t>Peut offrir une formation</w:t>
      </w:r>
      <w:r w:rsidRPr="00BC5902">
        <w:rPr>
          <w:rFonts w:ascii="Arial" w:hAnsi="Arial"/>
        </w:rPr>
        <w:t> », ou</w:t>
      </w:r>
    </w:p>
    <w:p w:rsidR="00C47EE9" w:rsidRPr="00BC5902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BC5902">
        <w:rPr>
          <w:rFonts w:ascii="Arial" w:hAnsi="Arial"/>
        </w:rPr>
        <w:t>si</w:t>
      </w:r>
      <w:proofErr w:type="gramEnd"/>
      <w:r w:rsidRPr="00BC5902">
        <w:rPr>
          <w:rFonts w:ascii="Arial" w:hAnsi="Arial"/>
        </w:rPr>
        <w:t xml:space="preserve"> votre institution a besoin de formation (cochez la case sous la rubrique « </w:t>
      </w:r>
      <w:r w:rsidRPr="00BC5902">
        <w:rPr>
          <w:rFonts w:ascii="Arial" w:hAnsi="Arial"/>
          <w:b/>
        </w:rPr>
        <w:t>Besoin</w:t>
      </w:r>
      <w:r w:rsidRPr="00BC5902">
        <w:rPr>
          <w:rFonts w:ascii="Arial" w:hAnsi="Arial"/>
        </w:rPr>
        <w:t xml:space="preserve"> </w:t>
      </w:r>
      <w:r w:rsidRPr="00BC5902">
        <w:rPr>
          <w:rFonts w:ascii="Arial" w:hAnsi="Arial"/>
          <w:b/>
        </w:rPr>
        <w:t>de formation</w:t>
      </w:r>
      <w:r w:rsidRPr="00BC5902">
        <w:rPr>
          <w:rFonts w:ascii="Arial" w:hAnsi="Arial"/>
        </w:rPr>
        <w:t> ».</w:t>
      </w:r>
    </w:p>
    <w:p w:rsidR="00C47EE9" w:rsidRPr="00BC5902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BC5902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BC5902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BC5902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BC5902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BC5902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BC5902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BC5902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</w:rPr>
              <w:t xml:space="preserve">(veuillez </w:t>
            </w:r>
            <w:r w:rsidR="00D647F4" w:rsidRPr="00BC5902">
              <w:rPr>
                <w:b/>
                <w:color w:val="FFFFFF"/>
              </w:rPr>
              <w:t>inscrire</w:t>
            </w:r>
            <w:r w:rsidRPr="00BC5902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BC5902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BC5902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</w:rPr>
              <w:t xml:space="preserve">(veuillez </w:t>
            </w:r>
            <w:r w:rsidR="00D647F4" w:rsidRPr="00BC5902">
              <w:rPr>
                <w:b/>
                <w:color w:val="FFFFFF"/>
              </w:rPr>
              <w:t>inscrire</w:t>
            </w:r>
            <w:r w:rsidRPr="00BC5902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BC5902" w:rsidRPr="00BC5902" w:rsidTr="00E069F2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C5902" w:rsidRPr="00BC5902" w:rsidRDefault="00BC5902" w:rsidP="00BC5902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  <w:color w:val="000000"/>
              </w:rPr>
              <w:t>QUESTIONS GENERALES</w:t>
            </w:r>
          </w:p>
        </w:tc>
      </w:tr>
      <w:tr w:rsidR="004E3956" w:rsidRPr="00BC5902" w:rsidTr="00F61829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4E3956" w:rsidRPr="00BC5902" w:rsidRDefault="004E3956" w:rsidP="004E3956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  <w:color w:val="000000"/>
              </w:rPr>
              <w:t>Règles internationales en matière de SST</w:t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Système de gestion de la Santé et de la sécurité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ystèmes de gestion 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Rôles des systèmes de gestion 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léments du système de ges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udit des compétenc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Rapports d’Audi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Évaluation des risques et approche proactiv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nalyse Sectoriell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nalyse Factoriell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ologies d’évaluation des ris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9B750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4E3956" w:rsidRPr="00BC5902" w:rsidRDefault="004E3956" w:rsidP="00A97C9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  <w:color w:val="000000"/>
              </w:rPr>
              <w:t xml:space="preserve">HYGIENE </w:t>
            </w:r>
            <w:r w:rsidR="00A97C90">
              <w:rPr>
                <w:rFonts w:ascii="Arial" w:hAnsi="Arial" w:cs="Arial"/>
                <w:b/>
                <w:bCs/>
                <w:color w:val="000000"/>
              </w:rPr>
              <w:t>DU TRAVAIL</w:t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548DD4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Fondamentaux de l’Hygiène industrielle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Normes d'hygiène du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Valeurs limites d'exposition </w:t>
            </w:r>
            <w:r w:rsidR="00A97C90">
              <w:rPr>
                <w:rFonts w:ascii="Arial" w:hAnsi="Arial" w:cs="Arial"/>
              </w:rPr>
              <w:t>du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ystèmes de contrôle de qualité dans les laboratoir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esures d'hygièn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Anatomie, physiologie et </w:t>
            </w:r>
            <w:r w:rsidR="00BC5902" w:rsidRPr="00BC5902">
              <w:rPr>
                <w:rFonts w:ascii="Arial" w:hAnsi="Arial" w:cs="Arial"/>
              </w:rPr>
              <w:t>toxicologi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physiques (bruit, les rayonnements et le stress thermique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Risques chimiques (VOC, Heavy </w:t>
            </w:r>
            <w:r w:rsidR="00BC5902" w:rsidRPr="00BC5902">
              <w:rPr>
                <w:rFonts w:ascii="Arial" w:hAnsi="Arial" w:cs="Arial"/>
              </w:rPr>
              <w:t>métal</w:t>
            </w:r>
            <w:r w:rsidRPr="00BC5902">
              <w:rPr>
                <w:rFonts w:ascii="Arial" w:hAnsi="Arial" w:cs="Arial"/>
              </w:rPr>
              <w:t>, Acid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biologiques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Échantillonnage d’air et</w:t>
            </w:r>
            <w:r w:rsidR="00D677E8">
              <w:rPr>
                <w:rFonts w:ascii="Arial" w:hAnsi="Arial" w:cs="Arial"/>
              </w:rPr>
              <w:t xml:space="preserve"> enquêt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esure du son et ventilation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</w:t>
            </w:r>
            <w:r w:rsidR="003C1321" w:rsidRPr="00BC5902">
              <w:rPr>
                <w:rFonts w:ascii="Arial" w:hAnsi="Arial" w:cs="Arial"/>
              </w:rPr>
              <w:t xml:space="preserve"> de protection respiratoire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Qualité de l’air intérieur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ystèmes de ventila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 de mesure</w:t>
            </w:r>
          </w:p>
          <w:p w:rsidR="003C1321" w:rsidRPr="00BC5902" w:rsidRDefault="003C1321" w:rsidP="00BC5902">
            <w:pPr>
              <w:ind w:left="720"/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Bruit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erte de l’ ouïe / méthodes de protec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Vibration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lastRenderedPageBreak/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dues aux exposition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tapes de la planification pour les éléments du plan d’action</w:t>
            </w:r>
          </w:p>
          <w:p w:rsidR="003C1321" w:rsidRPr="00BC5902" w:rsidRDefault="003C1321" w:rsidP="00BC5902">
            <w:pPr>
              <w:ind w:left="720"/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lastRenderedPageBreak/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  <w:b/>
                <w:bCs/>
              </w:rPr>
              <w:t>Confort thermiqu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 Méthodes de mesure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</w:t>
            </w:r>
            <w:r w:rsidR="003C1321" w:rsidRPr="00BC5902">
              <w:rPr>
                <w:rFonts w:ascii="Arial" w:hAnsi="Arial" w:cs="Arial"/>
              </w:rPr>
              <w:t xml:space="preserve"> de mesu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Poussiè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</w:t>
            </w:r>
            <w:r w:rsidR="003C1321" w:rsidRPr="00BC5902">
              <w:rPr>
                <w:rFonts w:ascii="Arial" w:hAnsi="Arial" w:cs="Arial"/>
              </w:rPr>
              <w:t xml:space="preserve"> de mesure 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liées à l'exposition au matériel d'échantillonnag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losion de poussiè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BC5902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Éclairag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</w:t>
            </w:r>
            <w:r w:rsidR="003C1321" w:rsidRPr="00BC5902">
              <w:rPr>
                <w:rFonts w:ascii="Arial" w:hAnsi="Arial" w:cs="Arial"/>
              </w:rPr>
              <w:t xml:space="preserve"> de mesure</w:t>
            </w:r>
          </w:p>
        </w:tc>
        <w:tc>
          <w:tcPr>
            <w:tcW w:w="1843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Facteurs chimiqu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tockag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Transport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Consignes de prévention 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Méthodes </w:t>
            </w:r>
            <w:r w:rsidR="00BC5902" w:rsidRPr="00BC5902">
              <w:rPr>
                <w:rFonts w:ascii="Arial" w:hAnsi="Arial" w:cs="Arial"/>
              </w:rPr>
              <w:t>analyt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Expositions chimiqu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des cancérogènes en milieu de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Limites d’exposition professionnelle aux produits chimiques dangereux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Enregistrement, évaluation, </w:t>
            </w:r>
            <w:r w:rsidR="00BC5902" w:rsidRPr="00BC5902">
              <w:rPr>
                <w:rFonts w:ascii="Arial" w:hAnsi="Arial" w:cs="Arial"/>
              </w:rPr>
              <w:t>autorisation</w:t>
            </w:r>
            <w:r w:rsidRPr="00BC5902">
              <w:rPr>
                <w:rFonts w:ascii="Arial" w:hAnsi="Arial" w:cs="Arial"/>
              </w:rPr>
              <w:t xml:space="preserve"> et restriction des produits chimiques (</w:t>
            </w:r>
            <w:r w:rsidR="00BC5902" w:rsidRPr="00BC5902">
              <w:rPr>
                <w:rFonts w:ascii="Arial" w:hAnsi="Arial" w:cs="Arial"/>
              </w:rPr>
              <w:t>REACH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Nanomatériaux au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OHS pour les travailleurs avec l'amiant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Forte exposition aux métaux dans l'air et le sang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au</w:t>
            </w:r>
            <w:r w:rsidR="003C1321" w:rsidRPr="00BC5902">
              <w:rPr>
                <w:rFonts w:ascii="Arial" w:hAnsi="Arial" w:cs="Arial"/>
              </w:rPr>
              <w:t xml:space="preserve"> Composé Organique Volatile (VOC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a silic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a poussiè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au fibres minérales fabriquées par l’homm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aux métaux lourd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’acide minéra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'amian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5420D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4E3956" w:rsidRPr="00BC5902" w:rsidRDefault="004E3956" w:rsidP="004E3956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SECURITE</w:t>
            </w:r>
            <w:r w:rsidRPr="00BC5902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</w:rPr>
              <w:t>AU TRAVAIL</w:t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Sécurité des machin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, principes et méthod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auses communes des incidents des machines et comment les éviter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ecteurs </w:t>
            </w:r>
            <w:r w:rsidR="00BC5902" w:rsidRPr="00BC5902">
              <w:rPr>
                <w:rFonts w:ascii="Arial" w:hAnsi="Arial" w:cs="Arial"/>
              </w:rPr>
              <w:t>à</w:t>
            </w:r>
            <w:r w:rsidRPr="00BC5902">
              <w:rPr>
                <w:rFonts w:ascii="Arial" w:hAnsi="Arial" w:cs="Arial"/>
              </w:rPr>
              <w:t xml:space="preserve"> conserver pour la protec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eilleurs prat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Espaces confiné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 et terminologi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Dangers : atmosphérique, mécanique, chimiqu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Fonctions du contrôleur </w:t>
            </w:r>
            <w:r w:rsidR="00BC5902" w:rsidRPr="00BC5902">
              <w:rPr>
                <w:rFonts w:ascii="Arial" w:hAnsi="Arial" w:cs="Arial"/>
              </w:rPr>
              <w:t>d’entrée,</w:t>
            </w:r>
            <w:r w:rsidRPr="00BC5902">
              <w:rPr>
                <w:rFonts w:ascii="Arial" w:hAnsi="Arial" w:cs="Arial"/>
              </w:rPr>
              <w:t xml:space="preserve"> du participant et de l’assistant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cédures d’</w:t>
            </w:r>
            <w:proofErr w:type="spellStart"/>
            <w:r w:rsidRPr="00BC5902">
              <w:rPr>
                <w:rFonts w:ascii="Arial" w:hAnsi="Arial" w:cs="Arial"/>
              </w:rPr>
              <w:t>autosauvetage</w:t>
            </w:r>
            <w:proofErr w:type="spellEnd"/>
            <w:r w:rsidRPr="00BC5902">
              <w:rPr>
                <w:rFonts w:ascii="Arial" w:hAnsi="Arial" w:cs="Arial"/>
              </w:rPr>
              <w:t xml:space="preserve">, </w:t>
            </w:r>
            <w:r w:rsidR="00BC5902" w:rsidRPr="00BC5902">
              <w:rPr>
                <w:rFonts w:ascii="Arial" w:hAnsi="Arial" w:cs="Arial"/>
              </w:rPr>
              <w:t>grâce</w:t>
            </w:r>
            <w:r w:rsidRPr="00BC5902">
              <w:rPr>
                <w:rFonts w:ascii="Arial" w:hAnsi="Arial" w:cs="Arial"/>
              </w:rPr>
              <w:t xml:space="preserve"> à une  voie non autorisée,  voie de secours par les employés de l’entreprise, et une voie de secours par les urgentist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 des urgences et terminologi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Plan d’action d’urge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/>
                <w:bCs/>
                <w:sz w:val="22"/>
                <w:szCs w:val="22"/>
              </w:rPr>
              <w:t>Exercices de simulation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-      </w:t>
            </w:r>
            <w:r w:rsidRPr="00BC5902">
              <w:rPr>
                <w:rFonts w:ascii="Arial" w:hAnsi="Arial" w:cs="Arial"/>
                <w:bCs/>
                <w:sz w:val="22"/>
                <w:szCs w:val="22"/>
              </w:rPr>
              <w:t>Procédures de réponse aux urgences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     -      Trois étapes des routes d’évacuation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     -      Types d’urgences sur le lieu de travail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     -      </w:t>
            </w:r>
            <w:r w:rsidR="00BC5902" w:rsidRPr="00BC5902">
              <w:rPr>
                <w:rFonts w:ascii="Arial" w:hAnsi="Arial" w:cs="Arial"/>
                <w:bCs/>
                <w:sz w:val="22"/>
                <w:szCs w:val="22"/>
              </w:rPr>
              <w:t>Éléments</w:t>
            </w: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du plan de prévention d’incendie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lastRenderedPageBreak/>
              <w:t>Évaluation des risques ergonomiqu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 xml:space="preserve">       -      Mesures anthropométriqu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 xml:space="preserve">       -      </w:t>
            </w:r>
            <w:r w:rsidR="00BC5902" w:rsidRPr="00BC5902">
              <w:rPr>
                <w:rFonts w:ascii="Arial" w:hAnsi="Arial" w:cs="Arial"/>
                <w:bCs/>
              </w:rPr>
              <w:t>Évaluation</w:t>
            </w:r>
            <w:r w:rsidRPr="00BC5902">
              <w:rPr>
                <w:rFonts w:ascii="Arial" w:hAnsi="Arial" w:cs="Arial"/>
                <w:bCs/>
              </w:rPr>
              <w:t xml:space="preserve"> des risques psychophysiqu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</w:rPr>
              <w:t xml:space="preserve">       -      </w:t>
            </w:r>
            <w:r w:rsidR="00BC5902" w:rsidRPr="00BC5902">
              <w:rPr>
                <w:rFonts w:ascii="Arial" w:hAnsi="Arial" w:cs="Arial"/>
                <w:bCs/>
              </w:rPr>
              <w:t>Évaluation</w:t>
            </w:r>
            <w:r w:rsidRPr="00BC5902">
              <w:rPr>
                <w:rFonts w:ascii="Arial" w:hAnsi="Arial" w:cs="Arial"/>
                <w:bCs/>
              </w:rPr>
              <w:t xml:space="preserve"> des risques bioméca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</w:rPr>
              <w:t>Équipements de lev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Verrouillage / Étiquet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de chu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Glissades, faux pa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BC5902" w:rsidP="00BC5902">
            <w:pPr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ST</w:t>
            </w:r>
            <w:r w:rsidR="003C1321" w:rsidRPr="00BC5902">
              <w:rPr>
                <w:rFonts w:ascii="Arial" w:hAnsi="Arial" w:cs="Arial"/>
                <w:b/>
                <w:sz w:val="22"/>
                <w:szCs w:val="22"/>
              </w:rPr>
              <w:t xml:space="preserve"> dans le secteur de la construc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Filets de sécurité sur les sites de construction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Évaluation</w:t>
            </w:r>
            <w:r w:rsidR="003C1321" w:rsidRPr="00BC5902">
              <w:rPr>
                <w:rFonts w:ascii="Arial" w:hAnsi="Arial" w:cs="Arial"/>
              </w:rPr>
              <w:t xml:space="preserve"> des risques dans le secteur de la construc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BC5902" w:rsidP="00BC590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  <w:sz w:val="22"/>
                <w:szCs w:val="22"/>
              </w:rPr>
              <w:t>Échafaud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4E3956" w:rsidP="00BC5902">
            <w:pPr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ST</w:t>
            </w:r>
            <w:r w:rsidR="003C1321" w:rsidRPr="00BC5902">
              <w:rPr>
                <w:rFonts w:ascii="Arial" w:hAnsi="Arial" w:cs="Arial"/>
                <w:b/>
              </w:rPr>
              <w:t xml:space="preserve"> dans le secteur minier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Protection contre l’explosion et préparation du document pour la protection contre l’explo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C47EE9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BC5902" w:rsidRDefault="00BC5902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  <w:b/>
                <w:bCs/>
              </w:rPr>
              <w:t>SST dans le secteur métallur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BC5902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BC5902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BC5902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oudage, Coupage, Brasage 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, principes et méthodes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Dangers communs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utorisations et permis pour travail à chaud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ystèmes d’alerte d’incendie et préven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C5902" w:rsidRPr="00BC5902" w:rsidRDefault="00BC5902" w:rsidP="00BC590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C5902" w:rsidRPr="00BC5902" w:rsidRDefault="00BC5902" w:rsidP="00BC590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A97C90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PI</w:t>
            </w:r>
            <w:r w:rsidR="004E3956" w:rsidRPr="00BC5902">
              <w:rPr>
                <w:rFonts w:ascii="Arial" w:hAnsi="Arial" w:cs="Arial"/>
              </w:rPr>
              <w:t>, contrôles administratifs, contrôles de l’ingénierie</w:t>
            </w:r>
          </w:p>
          <w:p w:rsidR="004E3956" w:rsidRPr="00BC5902" w:rsidRDefault="004E3956" w:rsidP="00A97C90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Divers type de </w:t>
            </w:r>
            <w:r w:rsidR="00A97C90">
              <w:rPr>
                <w:rFonts w:ascii="Arial" w:hAnsi="Arial" w:cs="Arial"/>
              </w:rPr>
              <w:t>EPI</w:t>
            </w:r>
            <w:r w:rsidRPr="00BC5902">
              <w:rPr>
                <w:rFonts w:ascii="Arial" w:hAnsi="Arial" w:cs="Arial"/>
              </w:rPr>
              <w:t xml:space="preserve"> et comment les utilis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397857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A97C9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</w:rPr>
              <w:t>EQUIPEMENTS DE PROTECTION INDIVIDUELLE (</w:t>
            </w:r>
            <w:r w:rsidR="00A97C90" w:rsidRPr="00BC5902">
              <w:rPr>
                <w:rFonts w:ascii="Arial" w:hAnsi="Arial" w:cs="Arial"/>
                <w:b/>
                <w:bCs/>
              </w:rPr>
              <w:t>E</w:t>
            </w:r>
            <w:r w:rsidR="00A97C90">
              <w:rPr>
                <w:rFonts w:ascii="Arial" w:hAnsi="Arial" w:cs="Arial"/>
                <w:b/>
                <w:bCs/>
              </w:rPr>
              <w:t>PI</w:t>
            </w:r>
            <w:r w:rsidRPr="00BC5902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u visage et des ye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 de protection respirato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 la tê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s membres inférie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s membres supérie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Vêtements de travai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 l’ouï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A97C90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urveillance du marché des </w:t>
            </w:r>
            <w:r w:rsidR="00A97C90">
              <w:rPr>
                <w:rFonts w:ascii="Arial" w:hAnsi="Arial" w:cs="Arial"/>
              </w:rPr>
              <w:t>EPI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091AC5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</w:rPr>
              <w:t xml:space="preserve">SANTE </w:t>
            </w:r>
            <w:r>
              <w:rPr>
                <w:rFonts w:ascii="Arial" w:hAnsi="Arial" w:cs="Arial"/>
                <w:b/>
                <w:bCs/>
              </w:rPr>
              <w:t>AU TRAVAIL</w:t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 xml:space="preserve">Santé professionnelle 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psychosoci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professionnel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urveillance de la Santé professionne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urveillance biolo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respiratoires professionnelles (ORD) et pneumoconiose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urveillance de la santé des travailleurs sur les ORD 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Formation sur la classification internationale de l’OIT des radiographies de pneumoconiose (2000)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lastRenderedPageBreak/>
              <w:t>Évaluation de la fonction respirato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lastRenderedPageBreak/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musculo-squelettiques professionnelles (OMD)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Ergonomie et facteurs de risques psychosociaux 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urveillance de la santé des travailleurs sur les OMD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emiers so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4E3956" w:rsidRPr="00BC5902" w:rsidRDefault="004E3956" w:rsidP="004E3956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BC5902">
              <w:rPr>
                <w:rFonts w:ascii="Arial" w:hAnsi="Arial" w:cs="Arial"/>
                <w:b/>
                <w:color w:val="FFFFFF"/>
              </w:rPr>
              <w:t>Autres (veuillez préciser ci-dessous)</w:t>
            </w:r>
          </w:p>
        </w:tc>
      </w:tr>
      <w:tr w:rsidR="004E3956" w:rsidRPr="00BC5902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913756">
              <w:rPr>
                <w:rFonts w:ascii="Arial" w:hAnsi="Arial" w:cs="Arial"/>
                <w:b/>
              </w:rPr>
            </w:r>
            <w:r w:rsidR="00913756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:rsidR="00C47EE9" w:rsidRPr="00BC5902" w:rsidRDefault="00C47EE9" w:rsidP="00C47EE9">
      <w:pPr>
        <w:pStyle w:val="Heading2"/>
        <w:spacing w:line="240" w:lineRule="auto"/>
        <w:ind w:left="0" w:right="0"/>
        <w:jc w:val="both"/>
        <w:rPr>
          <w:rFonts w:ascii="Arial" w:hAnsi="Arial" w:cs="Arial"/>
        </w:rPr>
      </w:pPr>
    </w:p>
    <w:p w:rsidR="00BC5902" w:rsidRPr="00BC5902" w:rsidRDefault="00BC5902" w:rsidP="00BC5902">
      <w:pPr>
        <w:rPr>
          <w:rFonts w:ascii="Arial" w:hAnsi="Arial" w:cs="Arial"/>
        </w:rPr>
      </w:pPr>
    </w:p>
    <w:tbl>
      <w:tblPr>
        <w:tblW w:w="9693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1843"/>
        <w:gridCol w:w="1843"/>
      </w:tblGrid>
      <w:tr w:rsidR="00BC5902" w:rsidRPr="00BC5902" w:rsidTr="004E3956">
        <w:trPr>
          <w:trHeight w:val="667"/>
        </w:trPr>
        <w:tc>
          <w:tcPr>
            <w:tcW w:w="6007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>Avez-vous une procédure standard ou un plan de travail pour le processus d'achat du nouvel équipement pour votre laboratoire?</w:t>
            </w:r>
          </w:p>
        </w:tc>
        <w:tc>
          <w:tcPr>
            <w:tcW w:w="1843" w:type="dxa"/>
            <w:tcBorders>
              <w:top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OU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NON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BC5902" w:rsidRPr="00BC5902" w:rsidTr="004E3956">
        <w:trPr>
          <w:trHeight w:val="622"/>
        </w:trPr>
        <w:tc>
          <w:tcPr>
            <w:tcW w:w="6007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>Avez-vous un système d'analyse pour évaluer la fiabilité et la performance de vos fournisseurs d'équip</w:t>
            </w:r>
            <w:bookmarkStart w:id="0" w:name="_GoBack"/>
            <w:bookmarkEnd w:id="0"/>
            <w:r w:rsidRPr="00BC5902">
              <w:rPr>
                <w:rFonts w:ascii="Arial" w:hAnsi="Arial" w:cs="Arial"/>
                <w:bCs/>
              </w:rPr>
              <w:t>ements?</w:t>
            </w:r>
          </w:p>
        </w:tc>
        <w:tc>
          <w:tcPr>
            <w:tcW w:w="1843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OU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NON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BC5902" w:rsidRPr="00BC5902" w:rsidRDefault="00BC5902" w:rsidP="00BC5902"/>
    <w:sectPr w:rsidR="00BC5902" w:rsidRPr="00BC5902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756" w:rsidRDefault="00913756">
      <w:r>
        <w:separator/>
      </w:r>
    </w:p>
  </w:endnote>
  <w:endnote w:type="continuationSeparator" w:id="0">
    <w:p w:rsidR="00913756" w:rsidRDefault="00913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756" w:rsidRDefault="00913756">
      <w:r>
        <w:separator/>
      </w:r>
    </w:p>
  </w:footnote>
  <w:footnote w:type="continuationSeparator" w:id="0">
    <w:p w:rsidR="00913756" w:rsidRDefault="00913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rCacMBQAAMR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XQCsZPkE/FcSqmO4CcPrCjQqqf7yyA5eKmae/nNL8eJZvxcQnAnc&#10;dfFpw3bi0SSCjjqeWR3PUFGAqJlnPLgOYjMz0IMt21bxTQUnuYAT8hLu7WtuK3JU0GkFBRd2ID/Y&#10;ln2XsCVa94aCDx/Hfbvq8NJz8S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6hwABwAACAwAAAh0AAAAABzq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4QjdaHR0cDovL25zLmFkb2JlLmNvbS94YXAvMS4wLwA8P3hwYWNrZXQgYmVnaW49&#10;J++7vycgaWQ9J1c1TTBNcENlaGlIenJlU3pOVGN6a2M5ZCc/Pg0KPHg6eG1wbWV0YSB4bWxuczp4&#10;PSJhZG9iZTpuczptZXRhLyI+PHJkZjpSREYgeG1sbnM6cmRmPSJodHRwOi8vd3d3LnczLm9yZy8x&#10;OTk5LzAyLzIyLXJkZi1zeW50YXgtbnMjIi8+PC94OnhtcG1ldGE+DQ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Dw/eHBhY2tldCBlbmQ9J3cnPz7/&#10;2wBDAAICAgICAQICAgIDAgIDAwYEAwMDAwcFBQQGCAcJCAgHCAgJCg0LCQoMCggICw8LDA0ODg8O&#10;CQsQERAOEQ0ODg7/2wBDAQIDAwMDAwcEBAcOCQgJDg4ODg4ODg4ODg4ODg4ODg4ODg4ODg4ODg4O&#10;Dg4ODg4ODg4ODg4ODg4ODg4ODg4ODg7/wAARCANEAw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8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12E"/>
    <w:multiLevelType w:val="hybridMultilevel"/>
    <w:tmpl w:val="2C8693AC"/>
    <w:lvl w:ilvl="0" w:tplc="C6A2E29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6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5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0"/>
  </w:num>
  <w:num w:numId="4">
    <w:abstractNumId w:val="15"/>
  </w:num>
  <w:num w:numId="5">
    <w:abstractNumId w:val="8"/>
  </w:num>
  <w:num w:numId="6">
    <w:abstractNumId w:val="11"/>
  </w:num>
  <w:num w:numId="7">
    <w:abstractNumId w:val="3"/>
  </w:num>
  <w:num w:numId="8">
    <w:abstractNumId w:val="12"/>
  </w:num>
  <w:num w:numId="9">
    <w:abstractNumId w:val="9"/>
  </w:num>
  <w:num w:numId="10">
    <w:abstractNumId w:val="0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"/>
  </w:num>
  <w:num w:numId="16">
    <w:abstractNumId w:val="1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1C2EB4"/>
    <w:rsid w:val="002A2D47"/>
    <w:rsid w:val="003C1321"/>
    <w:rsid w:val="004222C8"/>
    <w:rsid w:val="00444932"/>
    <w:rsid w:val="004C140F"/>
    <w:rsid w:val="004E3956"/>
    <w:rsid w:val="005F2C6A"/>
    <w:rsid w:val="006065D7"/>
    <w:rsid w:val="00615722"/>
    <w:rsid w:val="008146CC"/>
    <w:rsid w:val="008A6529"/>
    <w:rsid w:val="008C1DA8"/>
    <w:rsid w:val="008D714D"/>
    <w:rsid w:val="00913756"/>
    <w:rsid w:val="00A9179A"/>
    <w:rsid w:val="00A97C90"/>
    <w:rsid w:val="00B27D0A"/>
    <w:rsid w:val="00BA6742"/>
    <w:rsid w:val="00BC5902"/>
    <w:rsid w:val="00C47EE9"/>
    <w:rsid w:val="00C87F3F"/>
    <w:rsid w:val="00CA5812"/>
    <w:rsid w:val="00D26B02"/>
    <w:rsid w:val="00D647F4"/>
    <w:rsid w:val="00D677E8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56B9E2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1753</Words>
  <Characters>9998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10</cp:revision>
  <cp:lastPrinted>2014-04-14T09:56:00Z</cp:lastPrinted>
  <dcterms:created xsi:type="dcterms:W3CDTF">2020-01-27T08:46:00Z</dcterms:created>
  <dcterms:modified xsi:type="dcterms:W3CDTF">2020-02-07T13:53:00Z</dcterms:modified>
</cp:coreProperties>
</file>